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936A2" w14:textId="79975066" w:rsidR="00A0289A" w:rsidRDefault="001A4985" w:rsidP="001A4985">
      <w:pPr>
        <w:jc w:val="center"/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55AD33D0" wp14:editId="603ACBB7">
            <wp:extent cx="3810000" cy="304800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46279" w14:textId="0F133589" w:rsidR="001A4985" w:rsidRPr="001A4985" w:rsidRDefault="001A4985" w:rsidP="001A4985">
      <w:pPr>
        <w:jc w:val="center"/>
        <w:rPr>
          <w:b/>
          <w:bCs/>
          <w:sz w:val="56"/>
          <w:szCs w:val="56"/>
          <w:u w:val="single"/>
        </w:rPr>
      </w:pPr>
      <w:r w:rsidRPr="001A4985">
        <w:rPr>
          <w:b/>
          <w:bCs/>
          <w:sz w:val="56"/>
          <w:szCs w:val="56"/>
          <w:u w:val="single"/>
        </w:rPr>
        <w:t>CSE326 – HTML Project Work</w:t>
      </w:r>
    </w:p>
    <w:p w14:paraId="6EF973DA" w14:textId="72DE5D0A" w:rsidR="001A4985" w:rsidRDefault="001A4985" w:rsidP="001A4985">
      <w:pPr>
        <w:jc w:val="center"/>
        <w:rPr>
          <w:b/>
          <w:bCs/>
          <w:sz w:val="56"/>
          <w:szCs w:val="56"/>
        </w:rPr>
      </w:pPr>
    </w:p>
    <w:p w14:paraId="57A449BC" w14:textId="1CD1B152" w:rsidR="001A4985" w:rsidRPr="001A4985" w:rsidRDefault="001A4985" w:rsidP="001A4985">
      <w:pPr>
        <w:jc w:val="center"/>
        <w:rPr>
          <w:b/>
          <w:bCs/>
          <w:sz w:val="56"/>
          <w:szCs w:val="56"/>
          <w:u w:val="single"/>
        </w:rPr>
      </w:pPr>
      <w:r w:rsidRPr="001A4985">
        <w:rPr>
          <w:b/>
          <w:bCs/>
          <w:sz w:val="56"/>
          <w:szCs w:val="56"/>
          <w:u w:val="single"/>
        </w:rPr>
        <w:t>Topic – Social Media Web Page</w:t>
      </w:r>
    </w:p>
    <w:p w14:paraId="63E558ED" w14:textId="77777777" w:rsidR="004752C6" w:rsidRDefault="004752C6" w:rsidP="004752C6">
      <w:pPr>
        <w:jc w:val="center"/>
        <w:rPr>
          <w:b/>
          <w:bCs/>
          <w:sz w:val="48"/>
          <w:szCs w:val="48"/>
        </w:rPr>
      </w:pPr>
    </w:p>
    <w:p w14:paraId="617E36CA" w14:textId="24C2E559" w:rsidR="004752C6" w:rsidRDefault="004752C6" w:rsidP="004752C6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: </w:t>
      </w:r>
      <w:r w:rsidR="001A4985">
        <w:rPr>
          <w:b/>
          <w:bCs/>
          <w:sz w:val="48"/>
          <w:szCs w:val="48"/>
        </w:rPr>
        <w:t>Group Members :</w:t>
      </w:r>
    </w:p>
    <w:p w14:paraId="7CFEC81B" w14:textId="36D34155" w:rsidR="001A4985" w:rsidRDefault="001A4985" w:rsidP="004752C6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1. Anshi Yadav – 12210421</w:t>
      </w:r>
    </w:p>
    <w:p w14:paraId="3CFA177E" w14:textId="4208C637" w:rsidR="001A4985" w:rsidRDefault="001A4985" w:rsidP="004752C6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2. Polepalli Pranay Deepak - 12215466</w:t>
      </w:r>
    </w:p>
    <w:p w14:paraId="78361FE2" w14:textId="65A8F5DC" w:rsidR="001A4985" w:rsidRDefault="001A4985" w:rsidP="004752C6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3. Dipankar Pradhan – 12215634</w:t>
      </w:r>
    </w:p>
    <w:p w14:paraId="687B3D8B" w14:textId="44FA20F2" w:rsidR="00DF181B" w:rsidRPr="00DF181B" w:rsidRDefault="00DF181B" w:rsidP="00DF181B">
      <w:pPr>
        <w:jc w:val="center"/>
        <w:rPr>
          <w:b/>
          <w:bCs/>
          <w:sz w:val="48"/>
          <w:szCs w:val="48"/>
          <w:u w:val="single"/>
        </w:rPr>
      </w:pPr>
      <w:r w:rsidRPr="00DF181B">
        <w:rPr>
          <w:b/>
          <w:bCs/>
          <w:sz w:val="48"/>
          <w:szCs w:val="48"/>
          <w:u w:val="single"/>
        </w:rPr>
        <w:t>Section : K22UT</w:t>
      </w:r>
    </w:p>
    <w:p w14:paraId="118337EF" w14:textId="720581FF" w:rsidR="00DF181B" w:rsidRDefault="001A498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br w:type="page"/>
      </w:r>
    </w:p>
    <w:p w14:paraId="78BF9FB6" w14:textId="77777777" w:rsidR="001A4985" w:rsidRDefault="001A4985" w:rsidP="001A4985">
      <w:pPr>
        <w:rPr>
          <w:b/>
          <w:bCs/>
          <w:sz w:val="48"/>
          <w:szCs w:val="48"/>
        </w:rPr>
      </w:pPr>
    </w:p>
    <w:p w14:paraId="73373B1A" w14:textId="0AC5C323" w:rsidR="001A4985" w:rsidRPr="00287024" w:rsidRDefault="001A4985" w:rsidP="001A4985">
      <w:pPr>
        <w:jc w:val="center"/>
        <w:rPr>
          <w:b/>
          <w:bCs/>
          <w:sz w:val="72"/>
          <w:szCs w:val="72"/>
          <w:u w:val="single"/>
        </w:rPr>
      </w:pPr>
      <w:r w:rsidRPr="00287024">
        <w:rPr>
          <w:b/>
          <w:bCs/>
          <w:sz w:val="72"/>
          <w:szCs w:val="72"/>
          <w:u w:val="single"/>
        </w:rPr>
        <w:t>INTRODUCTION</w:t>
      </w:r>
    </w:p>
    <w:p w14:paraId="5FDBB99B" w14:textId="0B6C4960" w:rsidR="001A4985" w:rsidRDefault="001A4985" w:rsidP="001A4985">
      <w:pPr>
        <w:jc w:val="center"/>
        <w:rPr>
          <w:b/>
          <w:bCs/>
          <w:sz w:val="56"/>
          <w:szCs w:val="56"/>
          <w:u w:val="single"/>
        </w:rPr>
      </w:pPr>
    </w:p>
    <w:p w14:paraId="5447A816" w14:textId="4D28787E" w:rsidR="001A4985" w:rsidRPr="00287024" w:rsidRDefault="00287024" w:rsidP="001A4985">
      <w:pPr>
        <w:jc w:val="center"/>
        <w:rPr>
          <w:b/>
          <w:bCs/>
          <w:sz w:val="56"/>
          <w:szCs w:val="56"/>
        </w:rPr>
      </w:pPr>
      <w:r w:rsidRPr="00287024">
        <w:rPr>
          <w:b/>
          <w:bCs/>
          <w:sz w:val="56"/>
          <w:szCs w:val="56"/>
        </w:rPr>
        <w:t>Social Media is an internet based form of communication.</w:t>
      </w:r>
    </w:p>
    <w:p w14:paraId="24A365F9" w14:textId="30B52F80" w:rsidR="00287024" w:rsidRDefault="00287024" w:rsidP="001A4985">
      <w:pPr>
        <w:jc w:val="center"/>
        <w:rPr>
          <w:b/>
          <w:bCs/>
          <w:sz w:val="56"/>
          <w:szCs w:val="56"/>
        </w:rPr>
      </w:pPr>
      <w:r w:rsidRPr="00287024">
        <w:rPr>
          <w:b/>
          <w:bCs/>
          <w:sz w:val="56"/>
          <w:szCs w:val="56"/>
        </w:rPr>
        <w:t xml:space="preserve">Social media platforms </w:t>
      </w:r>
      <w:proofErr w:type="spellStart"/>
      <w:r w:rsidRPr="00287024">
        <w:rPr>
          <w:b/>
          <w:bCs/>
          <w:sz w:val="56"/>
          <w:szCs w:val="56"/>
        </w:rPr>
        <w:t>alo</w:t>
      </w:r>
      <w:r w:rsidR="004752C6">
        <w:rPr>
          <w:b/>
          <w:bCs/>
          <w:sz w:val="56"/>
          <w:szCs w:val="56"/>
        </w:rPr>
        <w:t>ws</w:t>
      </w:r>
      <w:proofErr w:type="spellEnd"/>
      <w:r w:rsidRPr="00287024">
        <w:rPr>
          <w:b/>
          <w:bCs/>
          <w:sz w:val="56"/>
          <w:szCs w:val="56"/>
        </w:rPr>
        <w:t xml:space="preserve"> users to have </w:t>
      </w:r>
      <w:proofErr w:type="gramStart"/>
      <w:r w:rsidRPr="00287024">
        <w:rPr>
          <w:b/>
          <w:bCs/>
          <w:sz w:val="56"/>
          <w:szCs w:val="56"/>
        </w:rPr>
        <w:t>conversation ,</w:t>
      </w:r>
      <w:proofErr w:type="gramEnd"/>
      <w:r w:rsidRPr="00287024">
        <w:rPr>
          <w:b/>
          <w:bCs/>
          <w:sz w:val="56"/>
          <w:szCs w:val="56"/>
        </w:rPr>
        <w:t xml:space="preserve"> share information and create web content. There are many forms of social media </w:t>
      </w:r>
      <w:r w:rsidR="004752C6">
        <w:rPr>
          <w:b/>
          <w:bCs/>
          <w:sz w:val="56"/>
          <w:szCs w:val="56"/>
        </w:rPr>
        <w:t>i</w:t>
      </w:r>
      <w:r w:rsidRPr="00287024">
        <w:rPr>
          <w:b/>
          <w:bCs/>
          <w:sz w:val="56"/>
          <w:szCs w:val="56"/>
        </w:rPr>
        <w:t>ncluding blogs, social networking sites, photo sharing sites, and virtual worlds.</w:t>
      </w:r>
    </w:p>
    <w:p w14:paraId="31EC1A84" w14:textId="3D934A12" w:rsidR="004752C6" w:rsidRDefault="004752C6" w:rsidP="001A4985">
      <w:pPr>
        <w:jc w:val="center"/>
        <w:rPr>
          <w:b/>
          <w:bCs/>
          <w:sz w:val="56"/>
          <w:szCs w:val="56"/>
        </w:rPr>
      </w:pPr>
    </w:p>
    <w:p w14:paraId="568D60AA" w14:textId="77777777" w:rsidR="004752C6" w:rsidRDefault="004752C6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br w:type="page"/>
      </w:r>
    </w:p>
    <w:p w14:paraId="3447B263" w14:textId="1BC0B4D4" w:rsidR="004752C6" w:rsidRDefault="004752C6" w:rsidP="001A4985">
      <w:pPr>
        <w:jc w:val="center"/>
        <w:rPr>
          <w:b/>
          <w:bCs/>
          <w:sz w:val="56"/>
          <w:szCs w:val="56"/>
          <w:u w:val="single"/>
        </w:rPr>
      </w:pPr>
      <w:r w:rsidRPr="004752C6">
        <w:rPr>
          <w:b/>
          <w:bCs/>
          <w:sz w:val="56"/>
          <w:szCs w:val="56"/>
          <w:u w:val="single"/>
        </w:rPr>
        <w:lastRenderedPageBreak/>
        <w:t>Sign In / Sign up page</w:t>
      </w:r>
    </w:p>
    <w:p w14:paraId="4AE5F12C" w14:textId="3403DBA1" w:rsidR="004752C6" w:rsidRPr="004752C6" w:rsidRDefault="004752C6" w:rsidP="001A4985">
      <w:pPr>
        <w:jc w:val="center"/>
        <w:rPr>
          <w:b/>
          <w:bCs/>
          <w:sz w:val="56"/>
          <w:szCs w:val="56"/>
        </w:rPr>
      </w:pPr>
      <w:r w:rsidRPr="004752C6">
        <w:rPr>
          <w:b/>
          <w:bCs/>
          <w:noProof/>
          <w:sz w:val="56"/>
          <w:szCs w:val="56"/>
        </w:rPr>
        <w:drawing>
          <wp:inline distT="0" distB="0" distL="0" distR="0" wp14:anchorId="130D721A" wp14:editId="6A8D6B62">
            <wp:extent cx="6858000" cy="3411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C12E" w14:textId="77777777" w:rsidR="004752C6" w:rsidRDefault="004752C6">
      <w:pPr>
        <w:rPr>
          <w:b/>
          <w:bCs/>
          <w:sz w:val="56"/>
          <w:szCs w:val="56"/>
        </w:rPr>
      </w:pPr>
    </w:p>
    <w:p w14:paraId="5EA33057" w14:textId="30ACF6AB" w:rsidR="00287024" w:rsidRPr="004752C6" w:rsidRDefault="004752C6">
      <w:pPr>
        <w:rPr>
          <w:b/>
          <w:bCs/>
          <w:sz w:val="56"/>
          <w:szCs w:val="56"/>
        </w:rPr>
      </w:pPr>
      <w:r>
        <w:rPr>
          <w:b/>
          <w:bCs/>
          <w:noProof/>
          <w:sz w:val="56"/>
          <w:szCs w:val="56"/>
        </w:rPr>
        <w:drawing>
          <wp:inline distT="0" distB="0" distL="0" distR="0" wp14:anchorId="453D0191" wp14:editId="2789E297">
            <wp:extent cx="6858000" cy="34004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39E09" w14:textId="77777777" w:rsidR="00DF181B" w:rsidRDefault="00DF181B" w:rsidP="001A4985">
      <w:pPr>
        <w:jc w:val="center"/>
        <w:rPr>
          <w:b/>
          <w:bCs/>
          <w:sz w:val="40"/>
          <w:szCs w:val="40"/>
          <w:u w:val="single"/>
        </w:rPr>
      </w:pPr>
    </w:p>
    <w:p w14:paraId="642DE374" w14:textId="77777777" w:rsidR="00DF181B" w:rsidRDefault="00DF181B" w:rsidP="001A4985">
      <w:pPr>
        <w:jc w:val="center"/>
        <w:rPr>
          <w:b/>
          <w:bCs/>
          <w:sz w:val="40"/>
          <w:szCs w:val="40"/>
          <w:u w:val="single"/>
        </w:rPr>
      </w:pPr>
    </w:p>
    <w:p w14:paraId="4EEBEA06" w14:textId="77777777" w:rsidR="004752C6" w:rsidRDefault="004752C6" w:rsidP="001A4985">
      <w:pPr>
        <w:jc w:val="center"/>
        <w:rPr>
          <w:b/>
          <w:bCs/>
          <w:sz w:val="56"/>
          <w:szCs w:val="56"/>
          <w:u w:val="single"/>
        </w:rPr>
      </w:pPr>
    </w:p>
    <w:p w14:paraId="348014DB" w14:textId="77777777" w:rsidR="004752C6" w:rsidRDefault="004752C6" w:rsidP="001A4985">
      <w:pPr>
        <w:jc w:val="center"/>
        <w:rPr>
          <w:b/>
          <w:bCs/>
          <w:sz w:val="56"/>
          <w:szCs w:val="56"/>
          <w:u w:val="single"/>
        </w:rPr>
      </w:pPr>
    </w:p>
    <w:p w14:paraId="3E645AC0" w14:textId="4B7DCF21" w:rsidR="00287024" w:rsidRPr="00DF181B" w:rsidRDefault="00287024" w:rsidP="001A4985">
      <w:pPr>
        <w:jc w:val="center"/>
        <w:rPr>
          <w:b/>
          <w:bCs/>
          <w:sz w:val="56"/>
          <w:szCs w:val="56"/>
          <w:u w:val="single"/>
        </w:rPr>
      </w:pPr>
      <w:r w:rsidRPr="00DF181B">
        <w:rPr>
          <w:b/>
          <w:bCs/>
          <w:sz w:val="56"/>
          <w:szCs w:val="56"/>
          <w:u w:val="single"/>
        </w:rPr>
        <w:t>Home Page of our website</w:t>
      </w:r>
    </w:p>
    <w:p w14:paraId="19F7614D" w14:textId="77777777" w:rsidR="00287024" w:rsidRDefault="00287024" w:rsidP="001A4985">
      <w:pPr>
        <w:jc w:val="center"/>
        <w:rPr>
          <w:b/>
          <w:bCs/>
          <w:noProof/>
          <w:sz w:val="40"/>
          <w:szCs w:val="40"/>
          <w:u w:val="single"/>
        </w:rPr>
      </w:pPr>
    </w:p>
    <w:p w14:paraId="733F4383" w14:textId="77777777" w:rsidR="00287024" w:rsidRDefault="00287024" w:rsidP="001A4985">
      <w:pPr>
        <w:jc w:val="center"/>
        <w:rPr>
          <w:b/>
          <w:bCs/>
          <w:noProof/>
          <w:sz w:val="40"/>
          <w:szCs w:val="40"/>
          <w:u w:val="single"/>
        </w:rPr>
      </w:pPr>
    </w:p>
    <w:p w14:paraId="7EC0057A" w14:textId="77777777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11FDB276" w14:textId="6C4472FF" w:rsidR="00287024" w:rsidRDefault="00287024" w:rsidP="00DF181B">
      <w:pPr>
        <w:rPr>
          <w:b/>
          <w:bCs/>
          <w:noProof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2F15C773" wp14:editId="22FA9173">
            <wp:extent cx="6858000" cy="3375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C95B7" w14:textId="2D084D19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328273BA" w14:textId="519E7086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464FA93C" w14:textId="791C337E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49F05AAA" w14:textId="6200C1C1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5215E952" w14:textId="77777777" w:rsidR="00DF181B" w:rsidRDefault="00DF181B">
      <w:pPr>
        <w:rPr>
          <w:b/>
          <w:bCs/>
          <w:noProof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w:br w:type="page"/>
      </w:r>
    </w:p>
    <w:p w14:paraId="4F148A0C" w14:textId="2DA4D152" w:rsidR="00DF181B" w:rsidRDefault="00DF181B" w:rsidP="00DF181B">
      <w:pPr>
        <w:rPr>
          <w:b/>
          <w:bCs/>
          <w:noProof/>
          <w:sz w:val="40"/>
          <w:szCs w:val="40"/>
          <w:u w:val="single"/>
        </w:rPr>
      </w:pPr>
    </w:p>
    <w:p w14:paraId="26FF0B29" w14:textId="229C3DA2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  <w:r>
        <w:rPr>
          <w:b/>
          <w:bCs/>
          <w:noProof/>
          <w:sz w:val="56"/>
          <w:szCs w:val="56"/>
          <w:u w:val="single"/>
        </w:rPr>
        <w:t>Pofile Page of our website</w:t>
      </w:r>
    </w:p>
    <w:p w14:paraId="33448F13" w14:textId="77777777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</w:p>
    <w:p w14:paraId="4F496E64" w14:textId="77777777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</w:p>
    <w:p w14:paraId="5EF52294" w14:textId="6B02482B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  <w:r>
        <w:rPr>
          <w:b/>
          <w:bCs/>
          <w:noProof/>
          <w:sz w:val="56"/>
          <w:szCs w:val="56"/>
          <w:u w:val="single"/>
        </w:rPr>
        <w:drawing>
          <wp:inline distT="0" distB="0" distL="0" distR="0" wp14:anchorId="21D16A4A" wp14:editId="1D988A2F">
            <wp:extent cx="6858000" cy="3418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77A94" w14:textId="087743F4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</w:p>
    <w:p w14:paraId="6276987E" w14:textId="77777777" w:rsidR="00DF181B" w:rsidRDefault="00DF181B">
      <w:pPr>
        <w:rPr>
          <w:b/>
          <w:bCs/>
          <w:noProof/>
          <w:sz w:val="56"/>
          <w:szCs w:val="56"/>
          <w:u w:val="single"/>
        </w:rPr>
      </w:pPr>
      <w:r>
        <w:rPr>
          <w:b/>
          <w:bCs/>
          <w:noProof/>
          <w:sz w:val="56"/>
          <w:szCs w:val="56"/>
          <w:u w:val="single"/>
        </w:rPr>
        <w:br w:type="page"/>
      </w:r>
    </w:p>
    <w:p w14:paraId="152D5DE1" w14:textId="41501572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  <w:r>
        <w:rPr>
          <w:b/>
          <w:bCs/>
          <w:noProof/>
          <w:sz w:val="56"/>
          <w:szCs w:val="56"/>
          <w:u w:val="single"/>
        </w:rPr>
        <w:lastRenderedPageBreak/>
        <w:t>We can switch to dark mode by clicking on the</w:t>
      </w:r>
    </w:p>
    <w:p w14:paraId="38537DE5" w14:textId="79F3611C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  <w:r>
        <w:rPr>
          <w:b/>
          <w:bCs/>
          <w:noProof/>
          <w:sz w:val="56"/>
          <w:szCs w:val="56"/>
          <w:u w:val="single"/>
        </w:rPr>
        <w:t xml:space="preserve">“Toggle” button beside </w:t>
      </w:r>
      <w:r w:rsidR="004752C6">
        <w:rPr>
          <w:b/>
          <w:bCs/>
          <w:noProof/>
          <w:sz w:val="56"/>
          <w:szCs w:val="56"/>
          <w:u w:val="single"/>
        </w:rPr>
        <w:t xml:space="preserve">user </w:t>
      </w:r>
      <w:r>
        <w:rPr>
          <w:b/>
          <w:bCs/>
          <w:noProof/>
          <w:sz w:val="56"/>
          <w:szCs w:val="56"/>
          <w:u w:val="single"/>
        </w:rPr>
        <w:t>profile</w:t>
      </w:r>
    </w:p>
    <w:p w14:paraId="198FBEDD" w14:textId="7B0C1684" w:rsidR="00DF181B" w:rsidRDefault="00DF181B" w:rsidP="004752C6">
      <w:pPr>
        <w:rPr>
          <w:b/>
          <w:bCs/>
          <w:noProof/>
          <w:sz w:val="56"/>
          <w:szCs w:val="56"/>
          <w:u w:val="single"/>
        </w:rPr>
      </w:pPr>
    </w:p>
    <w:p w14:paraId="03EFBCFE" w14:textId="77777777" w:rsidR="00DF181B" w:rsidRDefault="00DF181B" w:rsidP="00DF181B">
      <w:pPr>
        <w:jc w:val="center"/>
        <w:rPr>
          <w:b/>
          <w:bCs/>
          <w:noProof/>
          <w:sz w:val="56"/>
          <w:szCs w:val="56"/>
          <w:u w:val="single"/>
        </w:rPr>
      </w:pPr>
    </w:p>
    <w:p w14:paraId="19C8AE68" w14:textId="7B15788F" w:rsidR="00DF181B" w:rsidRPr="00DF181B" w:rsidRDefault="00DF181B" w:rsidP="00DF181B">
      <w:pPr>
        <w:rPr>
          <w:b/>
          <w:bCs/>
          <w:noProof/>
          <w:sz w:val="56"/>
          <w:szCs w:val="56"/>
        </w:rPr>
      </w:pPr>
      <w:r w:rsidRPr="00DF181B">
        <w:rPr>
          <w:b/>
          <w:bCs/>
          <w:noProof/>
          <w:sz w:val="56"/>
          <w:szCs w:val="56"/>
        </w:rPr>
        <w:t xml:space="preserve">          </w:t>
      </w:r>
      <w:r w:rsidR="00FB1A68">
        <w:rPr>
          <w:b/>
          <w:bCs/>
          <w:noProof/>
          <w:sz w:val="56"/>
          <w:szCs w:val="56"/>
        </w:rPr>
        <w:drawing>
          <wp:inline distT="0" distB="0" distL="0" distR="0" wp14:anchorId="01BF0C4D" wp14:editId="6904F766">
            <wp:extent cx="5662151" cy="461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46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1865A" w14:textId="77777777" w:rsidR="00DF181B" w:rsidRPr="00DF181B" w:rsidRDefault="00DF181B">
      <w:pPr>
        <w:rPr>
          <w:b/>
          <w:bCs/>
          <w:noProof/>
          <w:sz w:val="56"/>
          <w:szCs w:val="56"/>
        </w:rPr>
      </w:pPr>
      <w:r w:rsidRPr="00DF181B">
        <w:rPr>
          <w:b/>
          <w:bCs/>
          <w:noProof/>
          <w:sz w:val="56"/>
          <w:szCs w:val="56"/>
        </w:rPr>
        <w:br w:type="page"/>
      </w:r>
    </w:p>
    <w:p w14:paraId="3ABDA819" w14:textId="3D56400D" w:rsidR="00DF181B" w:rsidRDefault="00DF181B" w:rsidP="00DF181B">
      <w:pPr>
        <w:jc w:val="center"/>
        <w:rPr>
          <w:b/>
          <w:bCs/>
          <w:noProof/>
          <w:sz w:val="52"/>
          <w:szCs w:val="52"/>
          <w:u w:val="single"/>
        </w:rPr>
      </w:pPr>
      <w:r>
        <w:rPr>
          <w:b/>
          <w:bCs/>
          <w:noProof/>
          <w:sz w:val="52"/>
          <w:szCs w:val="52"/>
          <w:u w:val="single"/>
        </w:rPr>
        <w:lastRenderedPageBreak/>
        <w:t>Dark mode</w:t>
      </w:r>
    </w:p>
    <w:p w14:paraId="30E41A93" w14:textId="1A2EE1D4" w:rsidR="00DF181B" w:rsidRPr="004752C6" w:rsidRDefault="00DF181B" w:rsidP="00DF181B">
      <w:pPr>
        <w:jc w:val="center"/>
        <w:rPr>
          <w:b/>
          <w:bCs/>
          <w:noProof/>
          <w:sz w:val="52"/>
          <w:szCs w:val="52"/>
        </w:rPr>
      </w:pPr>
      <w:r w:rsidRPr="004752C6">
        <w:rPr>
          <w:b/>
          <w:bCs/>
          <w:noProof/>
          <w:sz w:val="52"/>
          <w:szCs w:val="52"/>
        </w:rPr>
        <w:drawing>
          <wp:inline distT="0" distB="0" distL="0" distR="0" wp14:anchorId="77E09054" wp14:editId="4588A97E">
            <wp:extent cx="6858000" cy="3382645"/>
            <wp:effectExtent l="0" t="0" r="0" b="825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866C" w14:textId="7A570628" w:rsidR="00287024" w:rsidRPr="004752C6" w:rsidRDefault="00287024" w:rsidP="001A4985">
      <w:pPr>
        <w:jc w:val="center"/>
        <w:rPr>
          <w:b/>
          <w:bCs/>
          <w:sz w:val="56"/>
          <w:szCs w:val="56"/>
        </w:rPr>
      </w:pPr>
    </w:p>
    <w:p w14:paraId="03F2F1B2" w14:textId="77777777" w:rsidR="00DF181B" w:rsidRDefault="00DF181B" w:rsidP="001A4985">
      <w:pPr>
        <w:jc w:val="center"/>
        <w:rPr>
          <w:b/>
          <w:bCs/>
          <w:sz w:val="56"/>
          <w:szCs w:val="56"/>
        </w:rPr>
      </w:pPr>
    </w:p>
    <w:p w14:paraId="40B5E2FC" w14:textId="0F123AC1" w:rsidR="001A4985" w:rsidRDefault="00DF181B" w:rsidP="001A4985">
      <w:pPr>
        <w:jc w:val="center"/>
        <w:rPr>
          <w:b/>
          <w:bCs/>
          <w:sz w:val="56"/>
          <w:szCs w:val="56"/>
        </w:rPr>
      </w:pPr>
      <w:r>
        <w:rPr>
          <w:b/>
          <w:bCs/>
          <w:noProof/>
          <w:sz w:val="56"/>
          <w:szCs w:val="56"/>
        </w:rPr>
        <w:drawing>
          <wp:inline distT="0" distB="0" distL="0" distR="0" wp14:anchorId="5E155702" wp14:editId="671688A1">
            <wp:extent cx="6858000" cy="34220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F47B" w14:textId="77777777" w:rsidR="004752C6" w:rsidRDefault="004752C6" w:rsidP="001A4985">
      <w:pPr>
        <w:jc w:val="center"/>
        <w:rPr>
          <w:b/>
          <w:bCs/>
          <w:sz w:val="56"/>
          <w:szCs w:val="56"/>
        </w:rPr>
      </w:pPr>
    </w:p>
    <w:p w14:paraId="4964AE84" w14:textId="08E17A78" w:rsidR="00DF181B" w:rsidRPr="004752C6" w:rsidRDefault="00DF181B" w:rsidP="001A4985">
      <w:pPr>
        <w:jc w:val="center"/>
        <w:rPr>
          <w:b/>
          <w:bCs/>
          <w:sz w:val="56"/>
          <w:szCs w:val="56"/>
          <w:u w:val="single"/>
        </w:rPr>
      </w:pPr>
      <w:r w:rsidRPr="004752C6">
        <w:rPr>
          <w:b/>
          <w:bCs/>
          <w:sz w:val="56"/>
          <w:szCs w:val="56"/>
          <w:u w:val="single"/>
        </w:rPr>
        <w:t>We can switch to profile page by clicking on the “See your profile button”</w:t>
      </w:r>
    </w:p>
    <w:p w14:paraId="50864F96" w14:textId="77777777" w:rsidR="00DF181B" w:rsidRDefault="00DF181B" w:rsidP="001A4985">
      <w:pPr>
        <w:jc w:val="center"/>
        <w:rPr>
          <w:b/>
          <w:bCs/>
          <w:sz w:val="56"/>
          <w:szCs w:val="56"/>
        </w:rPr>
      </w:pPr>
    </w:p>
    <w:p w14:paraId="1102898F" w14:textId="77777777" w:rsidR="00FB1A68" w:rsidRDefault="00FB1A68" w:rsidP="001A4985">
      <w:pPr>
        <w:jc w:val="center"/>
        <w:rPr>
          <w:b/>
          <w:bCs/>
          <w:sz w:val="56"/>
          <w:szCs w:val="56"/>
        </w:rPr>
      </w:pPr>
    </w:p>
    <w:p w14:paraId="4AABF548" w14:textId="1253B6E4" w:rsidR="00DF181B" w:rsidRDefault="00FB1A68" w:rsidP="001A4985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 </w:t>
      </w:r>
      <w:r>
        <w:rPr>
          <w:b/>
          <w:bCs/>
          <w:noProof/>
          <w:sz w:val="56"/>
          <w:szCs w:val="56"/>
        </w:rPr>
        <w:drawing>
          <wp:inline distT="0" distB="0" distL="0" distR="0" wp14:anchorId="04757033" wp14:editId="3882F5C3">
            <wp:extent cx="5662151" cy="4610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46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FD07" w14:textId="1E080CBF" w:rsidR="00DF181B" w:rsidRDefault="00DF181B" w:rsidP="001A4985">
      <w:pPr>
        <w:jc w:val="center"/>
        <w:rPr>
          <w:b/>
          <w:bCs/>
          <w:sz w:val="56"/>
          <w:szCs w:val="56"/>
        </w:rPr>
      </w:pPr>
    </w:p>
    <w:p w14:paraId="35DDB289" w14:textId="77777777" w:rsidR="00DF181B" w:rsidRDefault="00DF181B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br w:type="page"/>
      </w:r>
    </w:p>
    <w:p w14:paraId="0B42D593" w14:textId="1938DC5E" w:rsidR="00DF181B" w:rsidRPr="004752C6" w:rsidRDefault="00FB1A68" w:rsidP="00FB1A68">
      <w:pPr>
        <w:rPr>
          <w:b/>
          <w:bCs/>
          <w:sz w:val="52"/>
          <w:szCs w:val="52"/>
          <w:u w:val="single"/>
        </w:rPr>
      </w:pPr>
      <w:r w:rsidRPr="004752C6">
        <w:rPr>
          <w:b/>
          <w:bCs/>
          <w:sz w:val="52"/>
          <w:szCs w:val="52"/>
          <w:u w:val="single"/>
        </w:rPr>
        <w:lastRenderedPageBreak/>
        <w:t>What we have used :</w:t>
      </w:r>
    </w:p>
    <w:p w14:paraId="5ED73128" w14:textId="0CD9F106" w:rsidR="00642D4E" w:rsidRPr="004752C6" w:rsidRDefault="00FB1A68" w:rsidP="00642D4E">
      <w:pPr>
        <w:pStyle w:val="ListParagraph"/>
        <w:numPr>
          <w:ilvl w:val="0"/>
          <w:numId w:val="1"/>
        </w:numPr>
        <w:rPr>
          <w:b/>
          <w:bCs/>
          <w:sz w:val="48"/>
          <w:szCs w:val="48"/>
        </w:rPr>
      </w:pPr>
      <w:r w:rsidRPr="004752C6">
        <w:rPr>
          <w:b/>
          <w:bCs/>
          <w:sz w:val="52"/>
          <w:szCs w:val="52"/>
        </w:rPr>
        <w:t xml:space="preserve"> </w:t>
      </w:r>
      <w:r w:rsidRPr="004752C6">
        <w:rPr>
          <w:b/>
          <w:bCs/>
          <w:sz w:val="48"/>
          <w:szCs w:val="48"/>
        </w:rPr>
        <w:t>HTML</w:t>
      </w:r>
    </w:p>
    <w:p w14:paraId="047FF090" w14:textId="4E4907DB" w:rsidR="00FB1A68" w:rsidRPr="004752C6" w:rsidRDefault="00FB1A68" w:rsidP="00FB1A68">
      <w:pPr>
        <w:pStyle w:val="ListParagraph"/>
        <w:numPr>
          <w:ilvl w:val="0"/>
          <w:numId w:val="1"/>
        </w:numPr>
        <w:rPr>
          <w:b/>
          <w:bCs/>
          <w:sz w:val="48"/>
          <w:szCs w:val="48"/>
        </w:rPr>
      </w:pPr>
      <w:r w:rsidRPr="004752C6">
        <w:rPr>
          <w:b/>
          <w:bCs/>
          <w:sz w:val="48"/>
          <w:szCs w:val="48"/>
        </w:rPr>
        <w:t>CSS</w:t>
      </w:r>
    </w:p>
    <w:p w14:paraId="62BF2C81" w14:textId="20003532" w:rsidR="00FB1A68" w:rsidRPr="004752C6" w:rsidRDefault="00FB1A68" w:rsidP="00FB1A68">
      <w:pPr>
        <w:pStyle w:val="ListParagraph"/>
        <w:numPr>
          <w:ilvl w:val="0"/>
          <w:numId w:val="1"/>
        </w:numPr>
        <w:rPr>
          <w:b/>
          <w:bCs/>
          <w:sz w:val="48"/>
          <w:szCs w:val="48"/>
        </w:rPr>
      </w:pPr>
      <w:r w:rsidRPr="004752C6">
        <w:rPr>
          <w:b/>
          <w:bCs/>
          <w:sz w:val="48"/>
          <w:szCs w:val="48"/>
        </w:rPr>
        <w:t>JavaScript</w:t>
      </w:r>
    </w:p>
    <w:p w14:paraId="64719C2F" w14:textId="18B07E7C" w:rsidR="00423A4B" w:rsidRPr="004752C6" w:rsidRDefault="00423A4B" w:rsidP="004752C6">
      <w:pPr>
        <w:pStyle w:val="ListParagraph"/>
        <w:numPr>
          <w:ilvl w:val="0"/>
          <w:numId w:val="6"/>
        </w:numPr>
        <w:rPr>
          <w:b/>
          <w:bCs/>
          <w:sz w:val="48"/>
          <w:szCs w:val="48"/>
        </w:rPr>
      </w:pPr>
      <w:r w:rsidRPr="004752C6">
        <w:rPr>
          <w:b/>
          <w:bCs/>
          <w:sz w:val="48"/>
          <w:szCs w:val="48"/>
        </w:rPr>
        <w:t xml:space="preserve">Tags used in </w:t>
      </w:r>
      <w:r w:rsidR="004752C6" w:rsidRPr="004752C6">
        <w:rPr>
          <w:b/>
          <w:bCs/>
          <w:sz w:val="48"/>
          <w:szCs w:val="48"/>
        </w:rPr>
        <w:t>HTML:</w:t>
      </w:r>
    </w:p>
    <w:p w14:paraId="61DE925B" w14:textId="556EAE03" w:rsidR="00423A4B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div&gt;</w:t>
      </w:r>
    </w:p>
    <w:p w14:paraId="12168854" w14:textId="50149083" w:rsid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&lt;html&gt;</w:t>
      </w:r>
    </w:p>
    <w:p w14:paraId="3FF8BEEB" w14:textId="15F101A1" w:rsid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&lt;head&gt;</w:t>
      </w:r>
    </w:p>
    <w:p w14:paraId="59D83981" w14:textId="6DDC0C4E" w:rsidR="002F56E3" w:rsidRDefault="002F56E3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&lt;body&gt;</w:t>
      </w:r>
    </w:p>
    <w:p w14:paraId="1E50D14F" w14:textId="43A9EF55" w:rsidR="00EC48B0" w:rsidRP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&lt;title&gt;</w:t>
      </w:r>
    </w:p>
    <w:p w14:paraId="25E546FF" w14:textId="699D1D60" w:rsidR="00423A4B" w:rsidRPr="00EC48B0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hr&gt;</w:t>
      </w:r>
    </w:p>
    <w:p w14:paraId="706D0FAE" w14:textId="10040943" w:rsidR="00423A4B" w:rsidRPr="00EC48B0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br&gt;</w:t>
      </w:r>
    </w:p>
    <w:p w14:paraId="2C4FB461" w14:textId="1A40DB96" w:rsidR="00423A4B" w:rsidRPr="00EC48B0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img&gt;</w:t>
      </w:r>
    </w:p>
    <w:p w14:paraId="363E4DF7" w14:textId="76478746" w:rsidR="00423A4B" w:rsidRPr="00EC48B0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a&gt;</w:t>
      </w:r>
    </w:p>
    <w:p w14:paraId="311D8E54" w14:textId="190BF3D0" w:rsidR="00423A4B" w:rsidRPr="00EC48B0" w:rsidRDefault="00423A4B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</w:t>
      </w:r>
      <w:r w:rsidR="00EC48B0" w:rsidRPr="00EC48B0">
        <w:rPr>
          <w:b/>
          <w:bCs/>
          <w:sz w:val="40"/>
          <w:szCs w:val="40"/>
        </w:rPr>
        <w:t>nav</w:t>
      </w:r>
      <w:r w:rsidRPr="00EC48B0">
        <w:rPr>
          <w:b/>
          <w:bCs/>
          <w:sz w:val="40"/>
          <w:szCs w:val="40"/>
        </w:rPr>
        <w:t>&gt;</w:t>
      </w:r>
    </w:p>
    <w:p w14:paraId="7A9537A5" w14:textId="3F574DD9" w:rsidR="00EC48B0" w:rsidRP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p&gt;</w:t>
      </w:r>
    </w:p>
    <w:p w14:paraId="13524A30" w14:textId="617CBFFE" w:rsidR="00EC48B0" w:rsidRP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small&gt;</w:t>
      </w:r>
    </w:p>
    <w:p w14:paraId="09DE4F4A" w14:textId="773F0A8D" w:rsidR="00EC48B0" w:rsidRP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i&gt;</w:t>
      </w:r>
    </w:p>
    <w:p w14:paraId="4884C3CD" w14:textId="6A9B6EA9" w:rsidR="00EC48B0" w:rsidRPr="00EC48B0" w:rsidRDefault="00EC48B0" w:rsidP="00423A4B">
      <w:pPr>
        <w:pStyle w:val="ListParagraph"/>
        <w:numPr>
          <w:ilvl w:val="0"/>
          <w:numId w:val="5"/>
        </w:numPr>
        <w:rPr>
          <w:b/>
          <w:bCs/>
          <w:sz w:val="40"/>
          <w:szCs w:val="40"/>
        </w:rPr>
      </w:pPr>
      <w:r w:rsidRPr="00EC48B0">
        <w:rPr>
          <w:b/>
          <w:bCs/>
          <w:sz w:val="40"/>
          <w:szCs w:val="40"/>
        </w:rPr>
        <w:t xml:space="preserve"> &lt;h4&gt;</w:t>
      </w:r>
    </w:p>
    <w:p w14:paraId="3FBFE1F9" w14:textId="2759FD60" w:rsidR="00EC48B0" w:rsidRPr="00EC48B0" w:rsidRDefault="00EC48B0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 </w:t>
      </w:r>
      <w:r>
        <w:rPr>
          <w:b/>
          <w:bCs/>
          <w:sz w:val="40"/>
          <w:szCs w:val="40"/>
        </w:rPr>
        <w:t>&lt;h3&gt;</w:t>
      </w:r>
    </w:p>
    <w:p w14:paraId="425A08A4" w14:textId="713E9182" w:rsidR="00EC48B0" w:rsidRPr="00EC48B0" w:rsidRDefault="00EC48B0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0"/>
          <w:szCs w:val="40"/>
        </w:rPr>
        <w:t xml:space="preserve"> &lt;script&gt;</w:t>
      </w:r>
    </w:p>
    <w:p w14:paraId="08612CB4" w14:textId="3E253DA9" w:rsidR="00EC48B0" w:rsidRPr="00EC48B0" w:rsidRDefault="00EC48B0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0"/>
          <w:szCs w:val="40"/>
        </w:rPr>
        <w:t xml:space="preserve"> &lt;meta&gt;</w:t>
      </w:r>
    </w:p>
    <w:p w14:paraId="35BB435A" w14:textId="646FC655" w:rsidR="00EC48B0" w:rsidRPr="00EC48B0" w:rsidRDefault="00EC48B0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0"/>
          <w:szCs w:val="40"/>
        </w:rPr>
        <w:t xml:space="preserve"> &lt;link&gt;</w:t>
      </w:r>
    </w:p>
    <w:p w14:paraId="2F1886AB" w14:textId="6998525C" w:rsidR="00EC48B0" w:rsidRPr="002F56E3" w:rsidRDefault="00EC48B0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0"/>
          <w:szCs w:val="40"/>
        </w:rPr>
        <w:t xml:space="preserve"> &lt;</w:t>
      </w:r>
      <w:r w:rsidR="002F56E3">
        <w:rPr>
          <w:b/>
          <w:bCs/>
          <w:sz w:val="40"/>
          <w:szCs w:val="40"/>
        </w:rPr>
        <w:t>ul</w:t>
      </w:r>
      <w:r>
        <w:rPr>
          <w:b/>
          <w:bCs/>
          <w:sz w:val="40"/>
          <w:szCs w:val="40"/>
        </w:rPr>
        <w:t>&gt;</w:t>
      </w:r>
    </w:p>
    <w:p w14:paraId="139C7CA0" w14:textId="0264B7A3" w:rsidR="002F56E3" w:rsidRPr="00EC48B0" w:rsidRDefault="002F56E3" w:rsidP="00EC48B0">
      <w:pPr>
        <w:pStyle w:val="ListParagraph"/>
        <w:numPr>
          <w:ilvl w:val="0"/>
          <w:numId w:val="5"/>
        </w:numPr>
        <w:rPr>
          <w:b/>
          <w:bCs/>
          <w:sz w:val="48"/>
          <w:szCs w:val="48"/>
        </w:rPr>
      </w:pPr>
      <w:r>
        <w:rPr>
          <w:b/>
          <w:bCs/>
          <w:sz w:val="40"/>
          <w:szCs w:val="40"/>
        </w:rPr>
        <w:t xml:space="preserve"> &lt;li&gt;</w:t>
      </w:r>
    </w:p>
    <w:p w14:paraId="0EE00BC1" w14:textId="77777777" w:rsidR="007C176B" w:rsidRDefault="007C176B" w:rsidP="000D4810">
      <w:pPr>
        <w:jc w:val="center"/>
        <w:rPr>
          <w:b/>
          <w:bCs/>
          <w:sz w:val="56"/>
          <w:szCs w:val="56"/>
          <w:u w:val="single"/>
        </w:rPr>
      </w:pPr>
    </w:p>
    <w:p w14:paraId="23C23C45" w14:textId="69AF8DCE" w:rsidR="00642D4E" w:rsidRDefault="000D4810" w:rsidP="000D4810">
      <w:pPr>
        <w:jc w:val="center"/>
        <w:rPr>
          <w:b/>
          <w:bCs/>
          <w:sz w:val="56"/>
          <w:szCs w:val="56"/>
          <w:u w:val="single"/>
        </w:rPr>
      </w:pPr>
      <w:r>
        <w:rPr>
          <w:b/>
          <w:bCs/>
          <w:sz w:val="56"/>
          <w:szCs w:val="56"/>
          <w:u w:val="single"/>
        </w:rPr>
        <w:t>CONCLUSION</w:t>
      </w:r>
    </w:p>
    <w:p w14:paraId="3E089100" w14:textId="77777777" w:rsidR="007C176B" w:rsidRDefault="007C176B" w:rsidP="007C176B">
      <w:pPr>
        <w:pStyle w:val="ListParagraph"/>
        <w:rPr>
          <w:b/>
          <w:bCs/>
          <w:sz w:val="48"/>
          <w:szCs w:val="48"/>
        </w:rPr>
      </w:pPr>
    </w:p>
    <w:p w14:paraId="0BFD80BC" w14:textId="6707611E" w:rsidR="000D4810" w:rsidRPr="007C176B" w:rsidRDefault="0051728D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</w:rPr>
      </w:pPr>
      <w:r w:rsidRPr="007C176B">
        <w:rPr>
          <w:b/>
          <w:bCs/>
          <w:sz w:val="48"/>
          <w:szCs w:val="48"/>
        </w:rPr>
        <w:t xml:space="preserve">The project SocialBook is completed, satisfying the required design specifications. The website provides a user-friendly interface. It has been tested and everything work successfully. </w:t>
      </w:r>
      <w:r w:rsidR="007C176B" w:rsidRPr="007C176B">
        <w:rPr>
          <w:b/>
          <w:bCs/>
          <w:sz w:val="48"/>
          <w:szCs w:val="48"/>
        </w:rPr>
        <w:t>Thus,</w:t>
      </w:r>
      <w:r w:rsidRPr="007C176B">
        <w:rPr>
          <w:b/>
          <w:bCs/>
          <w:sz w:val="48"/>
          <w:szCs w:val="48"/>
        </w:rPr>
        <w:t xml:space="preserve"> the website has fulfilled all</w:t>
      </w:r>
      <w:r w:rsidR="007C176B" w:rsidRPr="007C176B">
        <w:rPr>
          <w:b/>
          <w:bCs/>
          <w:sz w:val="48"/>
          <w:szCs w:val="48"/>
        </w:rPr>
        <w:t xml:space="preserve"> the objectives. </w:t>
      </w:r>
    </w:p>
    <w:p w14:paraId="214254C3" w14:textId="33761C7C" w:rsidR="007C176B" w:rsidRPr="007C176B" w:rsidRDefault="007C176B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</w:rPr>
      </w:pPr>
      <w:r>
        <w:rPr>
          <w:b/>
          <w:bCs/>
          <w:sz w:val="48"/>
          <w:szCs w:val="48"/>
        </w:rPr>
        <w:t>The UI is user-friendly and will reduce time consumption.</w:t>
      </w:r>
    </w:p>
    <w:p w14:paraId="552F84DB" w14:textId="0EE30131" w:rsidR="007C176B" w:rsidRPr="007C176B" w:rsidRDefault="007C176B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</w:rPr>
      </w:pPr>
      <w:r>
        <w:rPr>
          <w:b/>
          <w:bCs/>
          <w:sz w:val="48"/>
          <w:szCs w:val="48"/>
        </w:rPr>
        <w:t>The live results of the webpages has been shared. Hence, the software has proved to work efficiently.</w:t>
      </w:r>
    </w:p>
    <w:p w14:paraId="35B17F5B" w14:textId="3A713B84" w:rsidR="007C176B" w:rsidRDefault="007C176B" w:rsidP="007C176B">
      <w:pPr>
        <w:pStyle w:val="ListParagraph"/>
        <w:rPr>
          <w:b/>
          <w:bCs/>
          <w:sz w:val="56"/>
          <w:szCs w:val="56"/>
        </w:rPr>
      </w:pPr>
    </w:p>
    <w:p w14:paraId="2504FF30" w14:textId="77777777" w:rsidR="007C176B" w:rsidRDefault="007C176B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br w:type="page"/>
      </w:r>
    </w:p>
    <w:p w14:paraId="54CC3DF1" w14:textId="65706FF5" w:rsidR="007C176B" w:rsidRDefault="007C176B" w:rsidP="007C176B">
      <w:pPr>
        <w:pStyle w:val="ListParagraph"/>
        <w:rPr>
          <w:b/>
          <w:bCs/>
          <w:sz w:val="56"/>
          <w:szCs w:val="56"/>
          <w:u w:val="single"/>
        </w:rPr>
      </w:pPr>
      <w:r w:rsidRPr="007C176B">
        <w:rPr>
          <w:b/>
          <w:bCs/>
          <w:sz w:val="56"/>
          <w:szCs w:val="56"/>
          <w:u w:val="single"/>
        </w:rPr>
        <w:lastRenderedPageBreak/>
        <w:t>REFERENCES</w:t>
      </w:r>
    </w:p>
    <w:p w14:paraId="2583F6BA" w14:textId="529D068D" w:rsidR="007C176B" w:rsidRDefault="007C176B" w:rsidP="007C176B">
      <w:pPr>
        <w:pStyle w:val="ListParagraph"/>
        <w:rPr>
          <w:b/>
          <w:bCs/>
          <w:sz w:val="56"/>
          <w:szCs w:val="56"/>
          <w:u w:val="single"/>
        </w:rPr>
      </w:pPr>
    </w:p>
    <w:p w14:paraId="6D1125EA" w14:textId="4BC6F86F" w:rsidR="007C176B" w:rsidRDefault="006D5588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4" w:history="1">
        <w:r w:rsidRPr="002342B1">
          <w:rPr>
            <w:rStyle w:val="Hyperlink"/>
            <w:b/>
            <w:bCs/>
            <w:sz w:val="56"/>
            <w:szCs w:val="56"/>
          </w:rPr>
          <w:t>www.upgrad.com</w:t>
        </w:r>
      </w:hyperlink>
    </w:p>
    <w:p w14:paraId="2D47657A" w14:textId="5F242ECC" w:rsidR="006D5588" w:rsidRDefault="006D5588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5" w:history="1">
        <w:r w:rsidRPr="002342B1">
          <w:rPr>
            <w:rStyle w:val="Hyperlink"/>
            <w:b/>
            <w:bCs/>
            <w:sz w:val="56"/>
            <w:szCs w:val="56"/>
          </w:rPr>
          <w:t>www.google.com</w:t>
        </w:r>
      </w:hyperlink>
    </w:p>
    <w:p w14:paraId="12A0D9F2" w14:textId="7650A3A3" w:rsidR="006D5588" w:rsidRDefault="006D5588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6" w:history="1">
        <w:r w:rsidRPr="002342B1">
          <w:rPr>
            <w:rStyle w:val="Hyperlink"/>
            <w:b/>
            <w:bCs/>
            <w:sz w:val="56"/>
            <w:szCs w:val="56"/>
          </w:rPr>
          <w:t>www.youtube/EasyTutorials</w:t>
        </w:r>
      </w:hyperlink>
    </w:p>
    <w:p w14:paraId="1BF30C7E" w14:textId="5E5C5E2B" w:rsidR="006D5588" w:rsidRDefault="006D5588" w:rsidP="007C176B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7" w:history="1">
        <w:r w:rsidRPr="002342B1">
          <w:rPr>
            <w:rStyle w:val="Hyperlink"/>
            <w:b/>
            <w:bCs/>
            <w:sz w:val="56"/>
            <w:szCs w:val="56"/>
          </w:rPr>
          <w:t>www.geekforgeeks.com</w:t>
        </w:r>
      </w:hyperlink>
    </w:p>
    <w:p w14:paraId="04086193" w14:textId="4B8C10C0" w:rsidR="006D5588" w:rsidRDefault="006D5588" w:rsidP="006D5588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8" w:history="1">
        <w:r w:rsidRPr="002342B1">
          <w:rPr>
            <w:rStyle w:val="Hyperlink"/>
            <w:b/>
            <w:bCs/>
            <w:sz w:val="56"/>
            <w:szCs w:val="56"/>
          </w:rPr>
          <w:t>www.hackr.io</w:t>
        </w:r>
      </w:hyperlink>
    </w:p>
    <w:p w14:paraId="0049C1D1" w14:textId="4D486750" w:rsidR="006D5588" w:rsidRDefault="006D5588" w:rsidP="006D5588">
      <w:pPr>
        <w:pStyle w:val="ListParagraph"/>
        <w:numPr>
          <w:ilvl w:val="0"/>
          <w:numId w:val="6"/>
        </w:numPr>
        <w:rPr>
          <w:b/>
          <w:bCs/>
          <w:sz w:val="56"/>
          <w:szCs w:val="56"/>
          <w:u w:val="single"/>
        </w:rPr>
      </w:pPr>
      <w:hyperlink r:id="rId19" w:history="1">
        <w:r w:rsidRPr="002342B1">
          <w:rPr>
            <w:rStyle w:val="Hyperlink"/>
            <w:b/>
            <w:bCs/>
            <w:sz w:val="56"/>
            <w:szCs w:val="56"/>
          </w:rPr>
          <w:t>www.slideshare.com</w:t>
        </w:r>
      </w:hyperlink>
    </w:p>
    <w:p w14:paraId="52E8D93C" w14:textId="77777777" w:rsidR="006D5588" w:rsidRPr="006D5588" w:rsidRDefault="006D5588" w:rsidP="006D5588">
      <w:pPr>
        <w:pStyle w:val="ListParagraph"/>
        <w:rPr>
          <w:b/>
          <w:bCs/>
          <w:sz w:val="56"/>
          <w:szCs w:val="56"/>
          <w:u w:val="single"/>
        </w:rPr>
      </w:pPr>
    </w:p>
    <w:p w14:paraId="4751BABE" w14:textId="0E08D13C" w:rsidR="007C176B" w:rsidRDefault="007C176B" w:rsidP="007C176B">
      <w:pPr>
        <w:pStyle w:val="ListParagraph"/>
        <w:jc w:val="center"/>
        <w:rPr>
          <w:b/>
          <w:bCs/>
          <w:sz w:val="56"/>
          <w:szCs w:val="56"/>
          <w:u w:val="single"/>
        </w:rPr>
      </w:pPr>
    </w:p>
    <w:p w14:paraId="034F98BB" w14:textId="77777777" w:rsidR="007C176B" w:rsidRPr="007C176B" w:rsidRDefault="007C176B" w:rsidP="007C176B">
      <w:pPr>
        <w:pStyle w:val="ListParagraph"/>
        <w:jc w:val="center"/>
        <w:rPr>
          <w:b/>
          <w:bCs/>
          <w:sz w:val="56"/>
          <w:szCs w:val="56"/>
          <w:u w:val="single"/>
        </w:rPr>
      </w:pPr>
    </w:p>
    <w:sectPr w:rsidR="007C176B" w:rsidRPr="007C176B" w:rsidSect="001A4985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10C80"/>
    <w:multiLevelType w:val="hybridMultilevel"/>
    <w:tmpl w:val="44D04E84"/>
    <w:lvl w:ilvl="0" w:tplc="40090009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3073700A"/>
    <w:multiLevelType w:val="hybridMultilevel"/>
    <w:tmpl w:val="3D507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245DF"/>
    <w:multiLevelType w:val="hybridMultilevel"/>
    <w:tmpl w:val="5C164AE0"/>
    <w:lvl w:ilvl="0" w:tplc="40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671146A5"/>
    <w:multiLevelType w:val="hybridMultilevel"/>
    <w:tmpl w:val="C688D4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E614F"/>
    <w:multiLevelType w:val="hybridMultilevel"/>
    <w:tmpl w:val="BC20D19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DB6011F"/>
    <w:multiLevelType w:val="hybridMultilevel"/>
    <w:tmpl w:val="54DE5C6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99356006">
    <w:abstractNumId w:val="0"/>
  </w:num>
  <w:num w:numId="2" w16cid:durableId="484127937">
    <w:abstractNumId w:val="4"/>
  </w:num>
  <w:num w:numId="3" w16cid:durableId="505754002">
    <w:abstractNumId w:val="3"/>
  </w:num>
  <w:num w:numId="4" w16cid:durableId="85467427">
    <w:abstractNumId w:val="5"/>
  </w:num>
  <w:num w:numId="5" w16cid:durableId="750201956">
    <w:abstractNumId w:val="2"/>
  </w:num>
  <w:num w:numId="6" w16cid:durableId="1812020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rM0MTU0MzYwMjdS0lEKTi0uzszPAykwrgUAxmsHbSwAAAA="/>
  </w:docVars>
  <w:rsids>
    <w:rsidRoot w:val="001A4985"/>
    <w:rsid w:val="000D4810"/>
    <w:rsid w:val="001A4985"/>
    <w:rsid w:val="00287024"/>
    <w:rsid w:val="002F56E3"/>
    <w:rsid w:val="00423A4B"/>
    <w:rsid w:val="004752C6"/>
    <w:rsid w:val="0051728D"/>
    <w:rsid w:val="00642D4E"/>
    <w:rsid w:val="006D5588"/>
    <w:rsid w:val="00764240"/>
    <w:rsid w:val="007C176B"/>
    <w:rsid w:val="00A0289A"/>
    <w:rsid w:val="00DF181B"/>
    <w:rsid w:val="00E01294"/>
    <w:rsid w:val="00EC48B0"/>
    <w:rsid w:val="00FB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CBC3D"/>
  <w15:chartTrackingRefBased/>
  <w15:docId w15:val="{0DC763C7-0A9A-4DDD-A676-36413E5D3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55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www.hackr.io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www.geekforgeeks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youtube/EasyTutorial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hyperlink" Target="http://www.google.com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://www.slideshar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://www.upgra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ankar Pradhan</dc:creator>
  <cp:keywords/>
  <dc:description/>
  <cp:lastModifiedBy>Dipankar Pradhan</cp:lastModifiedBy>
  <cp:revision>3</cp:revision>
  <dcterms:created xsi:type="dcterms:W3CDTF">2022-12-02T03:55:00Z</dcterms:created>
  <dcterms:modified xsi:type="dcterms:W3CDTF">2022-12-02T12:42:00Z</dcterms:modified>
</cp:coreProperties>
</file>